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26FAFC" w14:textId="2D782C65" w:rsidR="001A39B2" w:rsidRPr="007E6430" w:rsidRDefault="007E6430" w:rsidP="007E6430">
      <w:pPr>
        <w:pStyle w:val="Heading1"/>
      </w:pPr>
      <w:r w:rsidRPr="007E6430">
        <w:t>Supplementary file 3</w:t>
      </w:r>
    </w:p>
    <w:p w14:paraId="7E77839D" w14:textId="77777777" w:rsidR="001A39B2" w:rsidRPr="004C48D9" w:rsidRDefault="001A39B2" w:rsidP="004C48D9">
      <w:pPr>
        <w:pStyle w:val="Caption"/>
      </w:pPr>
      <w:bookmarkStart w:id="0" w:name="_GoBack"/>
      <w:r w:rsidRPr="004C48D9">
        <w:t>Mean and standard deviation of judges’ responses to each statement after attending lectures (Part 1) and after attending all standard setting meetings (Part 4a)</w:t>
      </w:r>
    </w:p>
    <w:tbl>
      <w:tblPr>
        <w:tblW w:w="124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68"/>
        <w:gridCol w:w="1702"/>
        <w:gridCol w:w="851"/>
        <w:gridCol w:w="1560"/>
        <w:gridCol w:w="1702"/>
        <w:gridCol w:w="992"/>
      </w:tblGrid>
      <w:tr w:rsidR="001A39B2" w:rsidRPr="00F83FCE" w14:paraId="7DE5ABB7" w14:textId="77777777" w:rsidTr="00E206B6">
        <w:trPr>
          <w:cantSplit/>
        </w:trPr>
        <w:tc>
          <w:tcPr>
            <w:tcW w:w="566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bookmarkEnd w:id="0"/>
          <w:p w14:paraId="4A0117CB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b/>
                <w:bCs/>
                <w:sz w:val="20"/>
                <w:szCs w:val="20"/>
              </w:rPr>
              <w:t>Statement</w:t>
            </w:r>
          </w:p>
        </w:tc>
        <w:tc>
          <w:tcPr>
            <w:tcW w:w="1702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26FAA708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Group</w:t>
            </w:r>
          </w:p>
        </w:tc>
        <w:tc>
          <w:tcPr>
            <w:tcW w:w="851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78E6A10A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42BCF33F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1702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65CC800A" w14:textId="77777777" w:rsidR="001A39B2" w:rsidRPr="00F83FCE" w:rsidRDefault="001A39B2" w:rsidP="00E206B6">
            <w:pPr>
              <w:spacing w:line="240" w:lineRule="auto"/>
              <w:ind w:left="-620" w:firstLine="62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b/>
                <w:bCs/>
                <w:sz w:val="20"/>
                <w:szCs w:val="20"/>
              </w:rPr>
              <w:t>Std. Deviation</w:t>
            </w:r>
          </w:p>
        </w:tc>
        <w:tc>
          <w:tcPr>
            <w:tcW w:w="992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7158FCC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b/>
                <w:bCs/>
                <w:sz w:val="20"/>
                <w:szCs w:val="20"/>
              </w:rPr>
              <w:t>p-</w:t>
            </w:r>
            <w:proofErr w:type="spellStart"/>
            <w:r w:rsidRPr="00F83FCE">
              <w:rPr>
                <w:rFonts w:cs="Calibri"/>
                <w:b/>
                <w:bCs/>
                <w:sz w:val="20"/>
                <w:szCs w:val="20"/>
              </w:rPr>
              <w:t>value</w:t>
            </w:r>
            <w:r>
              <w:rPr>
                <w:rFonts w:cs="Calibri"/>
                <w:b/>
                <w:bCs/>
                <w:sz w:val="20"/>
                <w:szCs w:val="20"/>
                <w:vertAlign w:val="superscript"/>
              </w:rPr>
              <w:t>a</w:t>
            </w:r>
            <w:proofErr w:type="spellEnd"/>
            <w:r w:rsidRPr="00F83FCE"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1A39B2" w:rsidRPr="00F83FCE" w14:paraId="10CD96EF" w14:textId="77777777" w:rsidTr="00E206B6">
        <w:trPr>
          <w:cantSplit/>
        </w:trPr>
        <w:tc>
          <w:tcPr>
            <w:tcW w:w="5668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6EF97474" w14:textId="77777777" w:rsidR="001A39B2" w:rsidRPr="00CF29BE" w:rsidRDefault="001A39B2" w:rsidP="00E206B6">
            <w:pPr>
              <w:spacing w:line="240" w:lineRule="auto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CF29BE">
              <w:rPr>
                <w:rFonts w:cs="Calibri"/>
                <w:b/>
                <w:bCs/>
              </w:rPr>
              <w:t>After attending lectures</w:t>
            </w:r>
          </w:p>
        </w:tc>
        <w:tc>
          <w:tcPr>
            <w:tcW w:w="1702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72F57269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4D33121E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3B4AD8FF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41738F25" w14:textId="77777777" w:rsidR="001A39B2" w:rsidRPr="00F83FCE" w:rsidRDefault="001A39B2" w:rsidP="00E206B6">
            <w:pPr>
              <w:spacing w:line="240" w:lineRule="auto"/>
              <w:ind w:left="-620" w:firstLine="62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0947567C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  <w:tr w:rsidR="001A39B2" w:rsidRPr="00F83FCE" w14:paraId="16B87E8F" w14:textId="77777777" w:rsidTr="00E206B6">
        <w:trPr>
          <w:cantSplit/>
        </w:trPr>
        <w:tc>
          <w:tcPr>
            <w:tcW w:w="5668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3A241808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he lecture session provided a clear overview of the purpose of standard-setting.</w:t>
            </w:r>
          </w:p>
        </w:tc>
        <w:tc>
          <w:tcPr>
            <w:tcW w:w="170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BAB025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360428A0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589749E8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67</w:t>
            </w:r>
          </w:p>
        </w:tc>
        <w:tc>
          <w:tcPr>
            <w:tcW w:w="170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3EFB239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16</w:t>
            </w:r>
          </w:p>
        </w:tc>
        <w:tc>
          <w:tcPr>
            <w:tcW w:w="99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906D28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269</w:t>
            </w:r>
          </w:p>
        </w:tc>
      </w:tr>
      <w:tr w:rsidR="001A39B2" w:rsidRPr="00F83FCE" w14:paraId="2354ADAB" w14:textId="77777777" w:rsidTr="00E206B6">
        <w:trPr>
          <w:cantSplit/>
        </w:trPr>
        <w:tc>
          <w:tcPr>
            <w:tcW w:w="5668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3EDC046C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A28039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1DCE2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7A273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33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3EAD7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9265B4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6CD73DBB" w14:textId="77777777" w:rsidTr="00E206B6">
        <w:trPr>
          <w:cantSplit/>
        </w:trPr>
        <w:tc>
          <w:tcPr>
            <w:tcW w:w="5668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02973598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7DEFABBB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6E9C28E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77D951EC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50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6728B34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1F71D3CE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3F4AAE57" w14:textId="77777777" w:rsidTr="00E206B6">
        <w:trPr>
          <w:cantSplit/>
        </w:trPr>
        <w:tc>
          <w:tcPr>
            <w:tcW w:w="566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18681C1B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he training and practice exercises helped me understand how to perform the task.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0B044F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B135FF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7155AC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00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F07FC0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6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61C18B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336</w:t>
            </w:r>
          </w:p>
        </w:tc>
      </w:tr>
      <w:tr w:rsidR="001A39B2" w:rsidRPr="00F83FCE" w14:paraId="1B6C4C80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2F0F05F7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649DB5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0325D0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CE5630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33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CD16B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ECB1C3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30ADCC5E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24BF88FE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62F73E7B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4224D61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1A360F4B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26F5690B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7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2FCB98B3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1DCE93C4" w14:textId="77777777" w:rsidTr="00E206B6">
        <w:trPr>
          <w:cantSplit/>
        </w:trPr>
        <w:tc>
          <w:tcPr>
            <w:tcW w:w="566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1685F49D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I have a good understanding of the role of judges in this standard-setting activity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05E2EF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DFB1A1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AE604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50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B06820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974F6B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201</w:t>
            </w:r>
          </w:p>
        </w:tc>
      </w:tr>
      <w:tr w:rsidR="001A39B2" w:rsidRPr="00F83FCE" w14:paraId="6D7E0F55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19077C27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32B59D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6E32E1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A2E2B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3.83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DF6AEE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98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160301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2B6976A7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181F2525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7DE0BA41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31564A3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5669404C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1ED47F2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83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591F9379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344C3CC3" w14:textId="77777777" w:rsidTr="00E206B6">
        <w:trPr>
          <w:cantSplit/>
        </w:trPr>
        <w:tc>
          <w:tcPr>
            <w:tcW w:w="566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07F9BB83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I understand the Modified Angoff standard-setting methods described during training.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9B5813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8E8F51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1CFC08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33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FD7E1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DA5719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715</w:t>
            </w:r>
          </w:p>
        </w:tc>
      </w:tr>
      <w:tr w:rsidR="001A39B2" w:rsidRPr="00F83FCE" w14:paraId="0A10D010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6BC3E725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875C45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EB9736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14CBC9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DA975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7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ECBCB8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2AFFB4CC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420ABAF9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30B3AF09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784EB82B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7EFC49E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25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2FABD53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6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6E1EB481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4C357A5D" w14:textId="77777777" w:rsidTr="00E206B6">
        <w:trPr>
          <w:cantSplit/>
        </w:trPr>
        <w:tc>
          <w:tcPr>
            <w:tcW w:w="566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2EC7BA5F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I understand the Ebel standard-setting methods described during training.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459432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B53192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DF8E8F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0D8ED1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4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2CA7FE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23</w:t>
            </w:r>
          </w:p>
        </w:tc>
      </w:tr>
      <w:tr w:rsidR="001A39B2" w:rsidRPr="00F83FCE" w14:paraId="75F3AB74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3AA424E0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2786B5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67A5B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4D6720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33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7A040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F94C60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6921F5AD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20058444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0EAFF9C0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100CF47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5C0A8E0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25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1BF6BF5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45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64173390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544E0D11" w14:textId="77777777" w:rsidTr="00E206B6">
        <w:trPr>
          <w:cantSplit/>
        </w:trPr>
        <w:tc>
          <w:tcPr>
            <w:tcW w:w="566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56DAC9EF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he large and small group discussion aided my understanding of the process.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81B8BB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98AEC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76081F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22627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7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27EA22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652</w:t>
            </w:r>
          </w:p>
        </w:tc>
      </w:tr>
      <w:tr w:rsidR="001A39B2" w:rsidRPr="00F83FCE" w14:paraId="1C8496F9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51582289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31C80C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D44BE0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6FB036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00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C7C74E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6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35E44F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15C5CDD0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25A093FE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1C5A4055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4D62B42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5EA6FE2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08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47704BBF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66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3A16BFB8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383954AF" w14:textId="77777777" w:rsidTr="00E206B6">
        <w:trPr>
          <w:cantSplit/>
        </w:trPr>
        <w:tc>
          <w:tcPr>
            <w:tcW w:w="566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6075617A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I felt comfortable contributing to the small group discussions.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297903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142CF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0D3D59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F7355B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.16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C6BC79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23</w:t>
            </w:r>
          </w:p>
        </w:tc>
      </w:tr>
      <w:tr w:rsidR="001A39B2" w:rsidRPr="00F83FCE" w14:paraId="245333EA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0A72988A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52AD3D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3CCE576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8BB3B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7A30C6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4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ADE5BC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13A57496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26FB70F3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1728E50F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16E82E91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644F3A6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4E80776E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83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31729406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616AD08C" w14:textId="77777777" w:rsidTr="00E206B6">
        <w:trPr>
          <w:cantSplit/>
        </w:trPr>
        <w:tc>
          <w:tcPr>
            <w:tcW w:w="566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4D766021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he practise using the standard-setting method helped me understand how to apply the method.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52B053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432DE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45CBC4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A702FB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7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2A3CCA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.000</w:t>
            </w:r>
          </w:p>
        </w:tc>
      </w:tr>
      <w:tr w:rsidR="001A39B2" w:rsidRPr="00F83FCE" w14:paraId="31FF9775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59CF696B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0C108E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E3D38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36C7DF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9E8A1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7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2419D4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3CB86163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35623B3F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1487AE44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34351A08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743468A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199F3D36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71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0CFC0E2C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6DA0BCF1" w14:textId="77777777" w:rsidTr="00E206B6">
        <w:trPr>
          <w:cantSplit/>
        </w:trPr>
        <w:tc>
          <w:tcPr>
            <w:tcW w:w="566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087CDDAC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he facilitators helped me understand the standard-setting process.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50C6A2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E102B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3182AA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67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6E947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436C5C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465</w:t>
            </w:r>
          </w:p>
        </w:tc>
      </w:tr>
      <w:tr w:rsidR="001A39B2" w:rsidRPr="00F83FCE" w14:paraId="0F7CCC20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4A7D5A3E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FBDD8E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6F730A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9D3A6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33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D626E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8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9E7F0C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5526C397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41AF9628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08204EA8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5A763981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0488E5BB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50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</w:tcPr>
          <w:p w14:paraId="12E1DE9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67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7E24643F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254BAEFD" w14:textId="77777777" w:rsidTr="00E206B6">
        <w:trPr>
          <w:cantSplit/>
        </w:trPr>
        <w:tc>
          <w:tcPr>
            <w:tcW w:w="566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4B2A57B0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The timing and pace of the training were appropriate.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72E0FE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2E32E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62F44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33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42EC89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8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79374F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859</w:t>
            </w:r>
          </w:p>
        </w:tc>
      </w:tr>
      <w:tr w:rsidR="001A39B2" w:rsidRPr="00F83FCE" w14:paraId="257E8899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6384D8DB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802531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1FCEA0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46937C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33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94E134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5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90439B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373AC072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024B0FA8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4A44ABE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</w:tcPr>
          <w:p w14:paraId="7DD4230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</w:tcPr>
          <w:p w14:paraId="4E50C9B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33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</w:tcPr>
          <w:p w14:paraId="0C583DCA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65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04737F7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4BE17E25" w14:textId="77777777" w:rsidTr="00E206B6">
        <w:trPr>
          <w:cantSplit/>
        </w:trPr>
        <w:tc>
          <w:tcPr>
            <w:tcW w:w="5668" w:type="dxa"/>
            <w:vMerge w:val="restart"/>
            <w:tcBorders>
              <w:top w:val="nil"/>
              <w:left w:val="nil"/>
              <w:bottom w:val="single" w:sz="8" w:space="0" w:color="000000"/>
            </w:tcBorders>
            <w:shd w:val="clear" w:color="auto" w:fill="FFFFFF"/>
          </w:tcPr>
          <w:p w14:paraId="63F5945A" w14:textId="77777777" w:rsidR="001A39B2" w:rsidRPr="00F83FCE" w:rsidRDefault="001A39B2" w:rsidP="001A39B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Overall, I feel prepared to begin the standard-setting task.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5F4930B6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single" w:sz="8" w:space="0" w:color="auto"/>
            </w:tcBorders>
            <w:shd w:val="clear" w:color="auto" w:fill="FFFFFF"/>
          </w:tcPr>
          <w:p w14:paraId="15DEA52A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single" w:sz="8" w:space="0" w:color="auto"/>
            </w:tcBorders>
            <w:shd w:val="clear" w:color="auto" w:fill="FFFFFF"/>
          </w:tcPr>
          <w:p w14:paraId="1972F714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00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FFFFFF"/>
          </w:tcPr>
          <w:p w14:paraId="6A7D844B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632</w:t>
            </w: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6C491CC4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652</w:t>
            </w:r>
          </w:p>
        </w:tc>
      </w:tr>
      <w:tr w:rsidR="001A39B2" w:rsidRPr="00F83FCE" w14:paraId="19C8A5DC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000000"/>
            </w:tcBorders>
            <w:shd w:val="clear" w:color="auto" w:fill="FFFFFF"/>
          </w:tcPr>
          <w:p w14:paraId="24B11D7F" w14:textId="77777777" w:rsidR="001A39B2" w:rsidRPr="00F83FCE" w:rsidRDefault="001A39B2" w:rsidP="00E206B6">
            <w:p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shd w:val="clear" w:color="auto" w:fill="FFFFFF"/>
            <w:vAlign w:val="center"/>
          </w:tcPr>
          <w:p w14:paraId="39C552A0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shd w:val="clear" w:color="auto" w:fill="FFFFFF"/>
          </w:tcPr>
          <w:p w14:paraId="61FF948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shd w:val="clear" w:color="auto" w:fill="FFFFFF"/>
          </w:tcPr>
          <w:p w14:paraId="24F1AEB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17</w:t>
            </w:r>
          </w:p>
        </w:tc>
        <w:tc>
          <w:tcPr>
            <w:tcW w:w="1702" w:type="dxa"/>
            <w:shd w:val="clear" w:color="auto" w:fill="FFFFFF"/>
          </w:tcPr>
          <w:p w14:paraId="66C7D09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753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1A99CFE1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32F70713" w14:textId="77777777" w:rsidTr="00E206B6">
        <w:trPr>
          <w:cantSplit/>
        </w:trPr>
        <w:tc>
          <w:tcPr>
            <w:tcW w:w="5668" w:type="dxa"/>
            <w:vMerge/>
            <w:tcBorders>
              <w:top w:val="nil"/>
              <w:left w:val="nil"/>
              <w:bottom w:val="single" w:sz="8" w:space="0" w:color="auto"/>
            </w:tcBorders>
            <w:shd w:val="clear" w:color="auto" w:fill="FFFFFF"/>
          </w:tcPr>
          <w:p w14:paraId="418FA876" w14:textId="77777777" w:rsidR="001A39B2" w:rsidRPr="00F83FCE" w:rsidRDefault="001A39B2" w:rsidP="00E206B6">
            <w:p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F3E91E8" w14:textId="77777777" w:rsidR="001A39B2" w:rsidRPr="00126FB3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126FB3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5E703F5B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133B6A3E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4.08</w:t>
            </w: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69677A61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.669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1CEBB5F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sz w:val="20"/>
                <w:szCs w:val="20"/>
              </w:rPr>
            </w:pPr>
          </w:p>
        </w:tc>
      </w:tr>
      <w:tr w:rsidR="001A39B2" w:rsidRPr="00F83FCE" w14:paraId="1845CCF8" w14:textId="77777777" w:rsidTr="00E206B6">
        <w:trPr>
          <w:cantSplit/>
        </w:trPr>
        <w:tc>
          <w:tcPr>
            <w:tcW w:w="5668" w:type="dxa"/>
            <w:tcBorders>
              <w:top w:val="single" w:sz="8" w:space="0" w:color="auto"/>
              <w:left w:val="nil"/>
              <w:bottom w:val="nil"/>
            </w:tcBorders>
            <w:shd w:val="clear" w:color="auto" w:fill="FFFFFF"/>
          </w:tcPr>
          <w:p w14:paraId="49D73C64" w14:textId="77777777" w:rsidR="001A39B2" w:rsidRPr="00F83FCE" w:rsidRDefault="001A39B2" w:rsidP="00E206B6">
            <w:pPr>
              <w:spacing w:line="240" w:lineRule="auto"/>
              <w:jc w:val="right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b/>
                <w:bCs/>
                <w:color w:val="auto"/>
                <w:kern w:val="0"/>
                <w:sz w:val="20"/>
                <w:szCs w:val="20"/>
              </w:rPr>
              <w:t>TOTAL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6134B605" w14:textId="77777777" w:rsidR="001A39B2" w:rsidRPr="00944906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944906">
              <w:rPr>
                <w:rFonts w:cs="Calibri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single" w:sz="8" w:space="0" w:color="auto"/>
            </w:tcBorders>
            <w:shd w:val="clear" w:color="auto" w:fill="FFFFFF"/>
          </w:tcPr>
          <w:p w14:paraId="3E37DB06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single" w:sz="8" w:space="0" w:color="auto"/>
            </w:tcBorders>
            <w:shd w:val="clear" w:color="auto" w:fill="FFFFFF"/>
          </w:tcPr>
          <w:p w14:paraId="7FDA3CA8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color w:val="auto"/>
                <w:kern w:val="0"/>
                <w:sz w:val="20"/>
                <w:szCs w:val="20"/>
              </w:rPr>
              <w:t>4.29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FFFFFF"/>
          </w:tcPr>
          <w:p w14:paraId="7256042C" w14:textId="77777777" w:rsidR="001A39B2" w:rsidRPr="002843B7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2843B7">
              <w:rPr>
                <w:rFonts w:cs="Calibri"/>
                <w:color w:val="auto"/>
                <w:kern w:val="0"/>
                <w:sz w:val="20"/>
                <w:szCs w:val="20"/>
              </w:rPr>
              <w:t>.562</w:t>
            </w: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68EAF1A9" w14:textId="77777777" w:rsidR="001A39B2" w:rsidRPr="002843B7" w:rsidRDefault="001A39B2" w:rsidP="00E206B6">
            <w:pPr>
              <w:spacing w:line="240" w:lineRule="auto"/>
              <w:jc w:val="left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2843B7">
              <w:rPr>
                <w:rFonts w:cs="Calibri"/>
                <w:color w:val="auto"/>
                <w:kern w:val="0"/>
                <w:sz w:val="20"/>
                <w:szCs w:val="20"/>
              </w:rPr>
              <w:t>.809</w:t>
            </w:r>
          </w:p>
        </w:tc>
      </w:tr>
      <w:tr w:rsidR="001A39B2" w:rsidRPr="00F83FCE" w14:paraId="636FD71A" w14:textId="77777777" w:rsidTr="00E206B6">
        <w:trPr>
          <w:cantSplit/>
        </w:trPr>
        <w:tc>
          <w:tcPr>
            <w:tcW w:w="5668" w:type="dxa"/>
            <w:tcBorders>
              <w:top w:val="nil"/>
              <w:left w:val="nil"/>
            </w:tcBorders>
            <w:shd w:val="clear" w:color="auto" w:fill="FFFFFF"/>
          </w:tcPr>
          <w:p w14:paraId="48D50123" w14:textId="77777777" w:rsidR="001A39B2" w:rsidRPr="00F83FCE" w:rsidRDefault="001A39B2" w:rsidP="00E206B6">
            <w:p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shd w:val="clear" w:color="auto" w:fill="FFFFFF"/>
            <w:vAlign w:val="center"/>
          </w:tcPr>
          <w:p w14:paraId="2E997AA6" w14:textId="77777777" w:rsidR="001A39B2" w:rsidRPr="00944906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944906">
              <w:rPr>
                <w:rFonts w:cs="Calibri"/>
                <w:sz w:val="20"/>
                <w:szCs w:val="20"/>
              </w:rPr>
              <w:t>B</w:t>
            </w:r>
          </w:p>
        </w:tc>
        <w:tc>
          <w:tcPr>
            <w:tcW w:w="851" w:type="dxa"/>
            <w:shd w:val="clear" w:color="auto" w:fill="FFFFFF"/>
          </w:tcPr>
          <w:p w14:paraId="5103117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shd w:val="clear" w:color="auto" w:fill="FFFFFF"/>
          </w:tcPr>
          <w:p w14:paraId="7DC1CFE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color w:val="auto"/>
                <w:kern w:val="0"/>
                <w:sz w:val="20"/>
                <w:szCs w:val="20"/>
              </w:rPr>
              <w:t>4.20</w:t>
            </w:r>
          </w:p>
        </w:tc>
        <w:tc>
          <w:tcPr>
            <w:tcW w:w="1702" w:type="dxa"/>
            <w:shd w:val="clear" w:color="auto" w:fill="FFFFFF"/>
          </w:tcPr>
          <w:p w14:paraId="0F52C52A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color w:val="auto"/>
                <w:kern w:val="0"/>
                <w:sz w:val="20"/>
                <w:szCs w:val="20"/>
              </w:rPr>
              <w:t>.573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75629EB7" w14:textId="77777777" w:rsidR="001A39B2" w:rsidRPr="00F83FCE" w:rsidRDefault="001A39B2" w:rsidP="00E206B6">
            <w:pPr>
              <w:spacing w:line="240" w:lineRule="auto"/>
              <w:jc w:val="left"/>
              <w:rPr>
                <w:rFonts w:cs="Calibri"/>
                <w:b/>
                <w:bCs/>
                <w:color w:val="auto"/>
                <w:kern w:val="0"/>
                <w:sz w:val="20"/>
                <w:szCs w:val="20"/>
              </w:rPr>
            </w:pPr>
          </w:p>
        </w:tc>
      </w:tr>
      <w:tr w:rsidR="001A39B2" w:rsidRPr="00F83FCE" w14:paraId="28B321BD" w14:textId="77777777" w:rsidTr="00E206B6">
        <w:trPr>
          <w:cantSplit/>
        </w:trPr>
        <w:tc>
          <w:tcPr>
            <w:tcW w:w="5668" w:type="dxa"/>
            <w:tcBorders>
              <w:bottom w:val="single" w:sz="12" w:space="0" w:color="auto"/>
            </w:tcBorders>
            <w:shd w:val="clear" w:color="auto" w:fill="FFFFFF"/>
          </w:tcPr>
          <w:p w14:paraId="549BEDC4" w14:textId="77777777" w:rsidR="001A39B2" w:rsidRPr="00F83FCE" w:rsidRDefault="001A39B2" w:rsidP="00E206B6">
            <w:p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CFD5290" w14:textId="77777777" w:rsidR="001A39B2" w:rsidRPr="00944906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944906">
              <w:rPr>
                <w:rFonts w:cs="Calibr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1D5560C4" w14:textId="77777777" w:rsidR="001A39B2" w:rsidRPr="00944906" w:rsidRDefault="001A39B2" w:rsidP="00E206B6">
            <w:pPr>
              <w:spacing w:line="240" w:lineRule="auto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944906">
              <w:rPr>
                <w:rFonts w:cs="Calibri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6F6DFBD1" w14:textId="77777777" w:rsidR="001A39B2" w:rsidRPr="00944906" w:rsidRDefault="001A39B2" w:rsidP="00E206B6">
            <w:pPr>
              <w:spacing w:line="240" w:lineRule="auto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944906">
              <w:rPr>
                <w:rFonts w:cs="Calibri"/>
                <w:b/>
                <w:bCs/>
                <w:color w:val="auto"/>
                <w:kern w:val="0"/>
                <w:sz w:val="20"/>
                <w:szCs w:val="20"/>
              </w:rPr>
              <w:t>4.24</w:t>
            </w:r>
          </w:p>
        </w:tc>
        <w:tc>
          <w:tcPr>
            <w:tcW w:w="1702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69627F1A" w14:textId="77777777" w:rsidR="001A39B2" w:rsidRPr="00944906" w:rsidRDefault="001A39B2" w:rsidP="00E206B6">
            <w:pPr>
              <w:spacing w:line="240" w:lineRule="auto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944906">
              <w:rPr>
                <w:rFonts w:cs="Calibri"/>
                <w:b/>
                <w:bCs/>
                <w:color w:val="auto"/>
                <w:kern w:val="0"/>
                <w:sz w:val="20"/>
                <w:szCs w:val="20"/>
              </w:rPr>
              <w:t>.543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2B30428" w14:textId="77777777" w:rsidR="001A39B2" w:rsidRPr="00944906" w:rsidRDefault="001A39B2" w:rsidP="00E206B6">
            <w:pPr>
              <w:spacing w:line="240" w:lineRule="auto"/>
              <w:jc w:val="left"/>
              <w:rPr>
                <w:rFonts w:cs="Calibri"/>
                <w:b/>
                <w:bCs/>
                <w:sz w:val="18"/>
              </w:rPr>
            </w:pPr>
          </w:p>
        </w:tc>
      </w:tr>
      <w:tr w:rsidR="001A39B2" w:rsidRPr="00F83FCE" w14:paraId="6F227C99" w14:textId="77777777" w:rsidTr="00E206B6">
        <w:trPr>
          <w:cantSplit/>
          <w:trHeight w:val="170"/>
        </w:trPr>
        <w:tc>
          <w:tcPr>
            <w:tcW w:w="56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7B2213C5" w14:textId="77777777" w:rsidR="001A39B2" w:rsidRPr="00CF29BE" w:rsidRDefault="001A39B2" w:rsidP="00E206B6">
            <w:pPr>
              <w:spacing w:line="240" w:lineRule="auto"/>
              <w:ind w:firstLine="271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CF29BE">
              <w:rPr>
                <w:b/>
                <w:bCs/>
                <w:sz w:val="22"/>
                <w:szCs w:val="22"/>
              </w:rPr>
              <w:t>After all standard setting meetings</w:t>
            </w:r>
          </w:p>
        </w:tc>
        <w:tc>
          <w:tcPr>
            <w:tcW w:w="170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55D61AD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4A792674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24C50C9B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36814F54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9CD2C20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40C754D0" w14:textId="77777777" w:rsidTr="00E206B6">
        <w:trPr>
          <w:cantSplit/>
          <w:trHeight w:val="170"/>
        </w:trPr>
        <w:tc>
          <w:tcPr>
            <w:tcW w:w="5668" w:type="dxa"/>
            <w:vMerge w:val="restart"/>
            <w:tcBorders>
              <w:top w:val="single" w:sz="12" w:space="0" w:color="auto"/>
            </w:tcBorders>
            <w:shd w:val="clear" w:color="auto" w:fill="FFFFFF"/>
          </w:tcPr>
          <w:p w14:paraId="1912E389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2B1238">
              <w:rPr>
                <w:rFonts w:cs="Calibri"/>
                <w:color w:val="000000"/>
                <w:kern w:val="0"/>
                <w:sz w:val="20"/>
                <w:szCs w:val="20"/>
              </w:rPr>
              <w:t>Overall, the facilities and food service provided have helped to create a good working environment.</w:t>
            </w:r>
          </w:p>
        </w:tc>
        <w:tc>
          <w:tcPr>
            <w:tcW w:w="170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4AFAC41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single" w:sz="12" w:space="0" w:color="auto"/>
            </w:tcBorders>
            <w:shd w:val="clear" w:color="auto" w:fill="auto"/>
          </w:tcPr>
          <w:p w14:paraId="626FF6E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single" w:sz="12" w:space="0" w:color="auto"/>
            </w:tcBorders>
            <w:shd w:val="clear" w:color="auto" w:fill="auto"/>
          </w:tcPr>
          <w:p w14:paraId="7C5FEC1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50</w:t>
            </w:r>
          </w:p>
        </w:tc>
        <w:tc>
          <w:tcPr>
            <w:tcW w:w="1702" w:type="dxa"/>
            <w:tcBorders>
              <w:top w:val="single" w:sz="12" w:space="0" w:color="auto"/>
            </w:tcBorders>
            <w:shd w:val="clear" w:color="auto" w:fill="auto"/>
          </w:tcPr>
          <w:p w14:paraId="06F0DE9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548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198DF9C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1.00</w:t>
            </w:r>
          </w:p>
        </w:tc>
      </w:tr>
      <w:tr w:rsidR="001A39B2" w:rsidRPr="00F83FCE" w14:paraId="12D1991C" w14:textId="77777777" w:rsidTr="00E206B6">
        <w:trPr>
          <w:cantSplit/>
          <w:trHeight w:val="170"/>
        </w:trPr>
        <w:tc>
          <w:tcPr>
            <w:tcW w:w="5668" w:type="dxa"/>
            <w:vMerge/>
            <w:shd w:val="clear" w:color="auto" w:fill="FFFFFF"/>
          </w:tcPr>
          <w:p w14:paraId="3A0D940B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shd w:val="clear" w:color="auto" w:fill="auto"/>
            <w:vAlign w:val="center"/>
          </w:tcPr>
          <w:p w14:paraId="35F533BA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851" w:type="dxa"/>
            <w:shd w:val="clear" w:color="auto" w:fill="auto"/>
          </w:tcPr>
          <w:p w14:paraId="1ACE3639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shd w:val="clear" w:color="auto" w:fill="auto"/>
          </w:tcPr>
          <w:p w14:paraId="7402DF6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50</w:t>
            </w:r>
          </w:p>
        </w:tc>
        <w:tc>
          <w:tcPr>
            <w:tcW w:w="1702" w:type="dxa"/>
            <w:shd w:val="clear" w:color="auto" w:fill="auto"/>
          </w:tcPr>
          <w:p w14:paraId="2D416330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548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086EA26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2BB5102D" w14:textId="77777777" w:rsidTr="00E206B6">
        <w:trPr>
          <w:cantSplit/>
          <w:trHeight w:val="170"/>
        </w:trPr>
        <w:tc>
          <w:tcPr>
            <w:tcW w:w="5668" w:type="dxa"/>
            <w:vMerge/>
            <w:tcBorders>
              <w:bottom w:val="single" w:sz="8" w:space="0" w:color="auto"/>
            </w:tcBorders>
            <w:shd w:val="clear" w:color="auto" w:fill="FFFFFF"/>
          </w:tcPr>
          <w:p w14:paraId="0DEB90D4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11FDDB3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5E88D6D8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42A70CD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50</w:t>
            </w: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1DA53F7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522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77FC4FD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6C795EFA" w14:textId="77777777" w:rsidTr="00E206B6">
        <w:trPr>
          <w:cantSplit/>
          <w:trHeight w:val="170"/>
        </w:trPr>
        <w:tc>
          <w:tcPr>
            <w:tcW w:w="5668" w:type="dxa"/>
            <w:vMerge w:val="restart"/>
            <w:tcBorders>
              <w:top w:val="single" w:sz="8" w:space="0" w:color="auto"/>
            </w:tcBorders>
            <w:shd w:val="clear" w:color="auto" w:fill="FFFFFF"/>
          </w:tcPr>
          <w:p w14:paraId="5C3A6843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2B1238">
              <w:rPr>
                <w:rFonts w:cs="Calibri"/>
                <w:color w:val="000000"/>
                <w:kern w:val="0"/>
                <w:sz w:val="20"/>
                <w:szCs w:val="20"/>
              </w:rPr>
              <w:t>Overall, the training in the standard-settings purpose and methods was clear.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47BEAAFB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single" w:sz="8" w:space="0" w:color="auto"/>
            </w:tcBorders>
            <w:shd w:val="clear" w:color="auto" w:fill="auto"/>
          </w:tcPr>
          <w:p w14:paraId="78B2347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single" w:sz="8" w:space="0" w:color="auto"/>
            </w:tcBorders>
            <w:shd w:val="clear" w:color="auto" w:fill="auto"/>
          </w:tcPr>
          <w:p w14:paraId="679314B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67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auto"/>
          </w:tcPr>
          <w:p w14:paraId="108F855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516</w:t>
            </w: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6CFACC38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1.00</w:t>
            </w:r>
          </w:p>
        </w:tc>
      </w:tr>
      <w:tr w:rsidR="001A39B2" w:rsidRPr="00F83FCE" w14:paraId="589F5266" w14:textId="77777777" w:rsidTr="00E206B6">
        <w:trPr>
          <w:cantSplit/>
          <w:trHeight w:val="170"/>
        </w:trPr>
        <w:tc>
          <w:tcPr>
            <w:tcW w:w="5668" w:type="dxa"/>
            <w:vMerge/>
            <w:shd w:val="clear" w:color="auto" w:fill="FFFFFF"/>
          </w:tcPr>
          <w:p w14:paraId="073D868C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shd w:val="clear" w:color="auto" w:fill="auto"/>
            <w:vAlign w:val="center"/>
          </w:tcPr>
          <w:p w14:paraId="5E5F67B9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851" w:type="dxa"/>
            <w:shd w:val="clear" w:color="auto" w:fill="auto"/>
          </w:tcPr>
          <w:p w14:paraId="0D1B0D4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shd w:val="clear" w:color="auto" w:fill="auto"/>
          </w:tcPr>
          <w:p w14:paraId="61D869C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67</w:t>
            </w:r>
          </w:p>
        </w:tc>
        <w:tc>
          <w:tcPr>
            <w:tcW w:w="1702" w:type="dxa"/>
            <w:shd w:val="clear" w:color="auto" w:fill="auto"/>
          </w:tcPr>
          <w:p w14:paraId="465ED81A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516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F952AFF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4565EA7E" w14:textId="77777777" w:rsidTr="00E206B6">
        <w:trPr>
          <w:cantSplit/>
          <w:trHeight w:val="170"/>
        </w:trPr>
        <w:tc>
          <w:tcPr>
            <w:tcW w:w="5668" w:type="dxa"/>
            <w:vMerge/>
            <w:tcBorders>
              <w:bottom w:val="single" w:sz="8" w:space="0" w:color="auto"/>
            </w:tcBorders>
            <w:shd w:val="clear" w:color="auto" w:fill="FFFFFF"/>
          </w:tcPr>
          <w:p w14:paraId="7329041E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78FF6C7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38FAD7C8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0A34E2EF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67</w:t>
            </w: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29F2A50C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492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CB27601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771BCC85" w14:textId="77777777" w:rsidTr="00E206B6">
        <w:trPr>
          <w:cantSplit/>
          <w:trHeight w:val="170"/>
        </w:trPr>
        <w:tc>
          <w:tcPr>
            <w:tcW w:w="5668" w:type="dxa"/>
            <w:vMerge w:val="restart"/>
            <w:tcBorders>
              <w:top w:val="single" w:sz="8" w:space="0" w:color="auto"/>
            </w:tcBorders>
            <w:shd w:val="clear" w:color="auto" w:fill="FFFFFF"/>
          </w:tcPr>
          <w:p w14:paraId="71E1AD5A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2B1238">
              <w:rPr>
                <w:rFonts w:cs="Calibri"/>
                <w:color w:val="000000"/>
                <w:kern w:val="0"/>
                <w:sz w:val="20"/>
                <w:szCs w:val="20"/>
              </w:rPr>
              <w:t>Overall, I am confident that I was able to apply the standard-setting method appropriately.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9C43DC4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single" w:sz="8" w:space="0" w:color="auto"/>
            </w:tcBorders>
            <w:shd w:val="clear" w:color="auto" w:fill="auto"/>
          </w:tcPr>
          <w:p w14:paraId="788293F1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single" w:sz="8" w:space="0" w:color="auto"/>
            </w:tcBorders>
            <w:shd w:val="clear" w:color="auto" w:fill="auto"/>
          </w:tcPr>
          <w:p w14:paraId="44727B9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3.83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auto"/>
          </w:tcPr>
          <w:p w14:paraId="76FD01A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408</w:t>
            </w: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6334AE9E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176</w:t>
            </w:r>
          </w:p>
        </w:tc>
      </w:tr>
      <w:tr w:rsidR="001A39B2" w:rsidRPr="00F83FCE" w14:paraId="64CC249B" w14:textId="77777777" w:rsidTr="00E206B6">
        <w:trPr>
          <w:cantSplit/>
          <w:trHeight w:val="170"/>
        </w:trPr>
        <w:tc>
          <w:tcPr>
            <w:tcW w:w="5668" w:type="dxa"/>
            <w:vMerge/>
            <w:shd w:val="clear" w:color="auto" w:fill="FFFFFF"/>
          </w:tcPr>
          <w:p w14:paraId="00820474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shd w:val="clear" w:color="auto" w:fill="auto"/>
            <w:vAlign w:val="center"/>
          </w:tcPr>
          <w:p w14:paraId="16F18C9E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851" w:type="dxa"/>
            <w:shd w:val="clear" w:color="auto" w:fill="auto"/>
          </w:tcPr>
          <w:p w14:paraId="4BAC3EE6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shd w:val="clear" w:color="auto" w:fill="auto"/>
          </w:tcPr>
          <w:p w14:paraId="29F5D70F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17</w:t>
            </w:r>
          </w:p>
        </w:tc>
        <w:tc>
          <w:tcPr>
            <w:tcW w:w="1702" w:type="dxa"/>
            <w:shd w:val="clear" w:color="auto" w:fill="auto"/>
          </w:tcPr>
          <w:p w14:paraId="57481FFB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408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4FFCF9B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266C57F9" w14:textId="77777777" w:rsidTr="00E206B6">
        <w:trPr>
          <w:cantSplit/>
          <w:trHeight w:val="170"/>
        </w:trPr>
        <w:tc>
          <w:tcPr>
            <w:tcW w:w="5668" w:type="dxa"/>
            <w:vMerge/>
            <w:tcBorders>
              <w:bottom w:val="single" w:sz="8" w:space="0" w:color="auto"/>
            </w:tcBorders>
            <w:shd w:val="clear" w:color="auto" w:fill="FFFFFF"/>
          </w:tcPr>
          <w:p w14:paraId="06A52A19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94CC81E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61A5E1DE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33D6D99E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00</w:t>
            </w: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54673F50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426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7F4D3C1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5995B0D8" w14:textId="77777777" w:rsidTr="00E206B6">
        <w:trPr>
          <w:cantSplit/>
          <w:trHeight w:val="170"/>
        </w:trPr>
        <w:tc>
          <w:tcPr>
            <w:tcW w:w="5668" w:type="dxa"/>
            <w:vMerge w:val="restart"/>
            <w:tcBorders>
              <w:top w:val="single" w:sz="8" w:space="0" w:color="auto"/>
            </w:tcBorders>
            <w:shd w:val="clear" w:color="auto" w:fill="FFFFFF"/>
          </w:tcPr>
          <w:p w14:paraId="2577C287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2B1238">
              <w:rPr>
                <w:rFonts w:cs="Calibri"/>
                <w:color w:val="000000"/>
                <w:kern w:val="0"/>
                <w:sz w:val="20"/>
                <w:szCs w:val="20"/>
              </w:rPr>
              <w:t>Overall, the standard-setting procedures allowed me to use my experience and expertise to recommend passing scores for the items in CDC final examination paper.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E6E6B10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single" w:sz="8" w:space="0" w:color="auto"/>
            </w:tcBorders>
            <w:shd w:val="clear" w:color="auto" w:fill="auto"/>
          </w:tcPr>
          <w:p w14:paraId="6D0E439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single" w:sz="8" w:space="0" w:color="auto"/>
            </w:tcBorders>
            <w:shd w:val="clear" w:color="auto" w:fill="auto"/>
          </w:tcPr>
          <w:p w14:paraId="5743DE9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33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auto"/>
          </w:tcPr>
          <w:p w14:paraId="61BED52A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816</w:t>
            </w: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104A0B2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859</w:t>
            </w:r>
          </w:p>
        </w:tc>
      </w:tr>
      <w:tr w:rsidR="001A39B2" w:rsidRPr="00F83FCE" w14:paraId="192D7051" w14:textId="77777777" w:rsidTr="00E206B6">
        <w:trPr>
          <w:cantSplit/>
          <w:trHeight w:val="170"/>
        </w:trPr>
        <w:tc>
          <w:tcPr>
            <w:tcW w:w="5668" w:type="dxa"/>
            <w:vMerge/>
            <w:shd w:val="clear" w:color="auto" w:fill="FFFFFF"/>
          </w:tcPr>
          <w:p w14:paraId="5EAE22C3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shd w:val="clear" w:color="auto" w:fill="auto"/>
            <w:vAlign w:val="center"/>
          </w:tcPr>
          <w:p w14:paraId="597879F1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851" w:type="dxa"/>
            <w:shd w:val="clear" w:color="auto" w:fill="auto"/>
          </w:tcPr>
          <w:p w14:paraId="7DEAE9F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shd w:val="clear" w:color="auto" w:fill="auto"/>
          </w:tcPr>
          <w:p w14:paraId="381F8E24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33</w:t>
            </w:r>
          </w:p>
        </w:tc>
        <w:tc>
          <w:tcPr>
            <w:tcW w:w="1702" w:type="dxa"/>
            <w:shd w:val="clear" w:color="auto" w:fill="auto"/>
          </w:tcPr>
          <w:p w14:paraId="2D9CBF0A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516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159B2CE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0617D39F" w14:textId="77777777" w:rsidTr="00E206B6">
        <w:trPr>
          <w:cantSplit/>
        </w:trPr>
        <w:tc>
          <w:tcPr>
            <w:tcW w:w="5668" w:type="dxa"/>
            <w:vMerge/>
            <w:tcBorders>
              <w:bottom w:val="single" w:sz="8" w:space="0" w:color="auto"/>
            </w:tcBorders>
            <w:shd w:val="clear" w:color="auto" w:fill="FFFFFF"/>
            <w:vAlign w:val="center"/>
          </w:tcPr>
          <w:p w14:paraId="7F3A810E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275E7AE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0045BFC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EDAE64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33</w:t>
            </w: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EC1DA80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651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DE85BD4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6AF936C4" w14:textId="77777777" w:rsidTr="00E206B6">
        <w:trPr>
          <w:cantSplit/>
        </w:trPr>
        <w:tc>
          <w:tcPr>
            <w:tcW w:w="5668" w:type="dxa"/>
            <w:vMerge w:val="restart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5B1E3B20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  <w:r w:rsidRPr="002B1238">
              <w:rPr>
                <w:rFonts w:cs="Calibri"/>
                <w:color w:val="000000"/>
                <w:kern w:val="0"/>
                <w:sz w:val="20"/>
                <w:szCs w:val="20"/>
              </w:rPr>
              <w:t>Overall, everyone was able to contribute to the group discussions and no one unfairly dominated the discussions.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1CF1597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single" w:sz="8" w:space="0" w:color="auto"/>
            </w:tcBorders>
            <w:shd w:val="clear" w:color="auto" w:fill="auto"/>
          </w:tcPr>
          <w:p w14:paraId="707C08F6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6170ADAA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83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AC34CF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408</w:t>
            </w: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16C8362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1.00</w:t>
            </w:r>
          </w:p>
        </w:tc>
      </w:tr>
      <w:tr w:rsidR="001A39B2" w:rsidRPr="00F83FCE" w14:paraId="7D3DDB30" w14:textId="77777777" w:rsidTr="00E206B6">
        <w:trPr>
          <w:cantSplit/>
        </w:trPr>
        <w:tc>
          <w:tcPr>
            <w:tcW w:w="5668" w:type="dxa"/>
            <w:vMerge/>
            <w:shd w:val="clear" w:color="auto" w:fill="FFFFFF"/>
            <w:vAlign w:val="center"/>
          </w:tcPr>
          <w:p w14:paraId="75B6FA41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shd w:val="clear" w:color="auto" w:fill="auto"/>
            <w:vAlign w:val="center"/>
          </w:tcPr>
          <w:p w14:paraId="07AB95F7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851" w:type="dxa"/>
            <w:shd w:val="clear" w:color="auto" w:fill="auto"/>
          </w:tcPr>
          <w:p w14:paraId="5CA4CC11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9358FE1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83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56DD6D33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408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7B31BCA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007ABC9E" w14:textId="77777777" w:rsidTr="00E206B6">
        <w:trPr>
          <w:cantSplit/>
        </w:trPr>
        <w:tc>
          <w:tcPr>
            <w:tcW w:w="5668" w:type="dxa"/>
            <w:vMerge/>
            <w:tcBorders>
              <w:bottom w:val="single" w:sz="8" w:space="0" w:color="auto"/>
            </w:tcBorders>
            <w:shd w:val="clear" w:color="auto" w:fill="FFFFFF"/>
            <w:vAlign w:val="center"/>
          </w:tcPr>
          <w:p w14:paraId="490EB33A" w14:textId="77777777" w:rsidR="001A39B2" w:rsidRPr="002B1238" w:rsidRDefault="001A39B2" w:rsidP="001A39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3FE9C66" w14:textId="77777777" w:rsidR="001A39B2" w:rsidRPr="00F83FCE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bottom w:val="single" w:sz="8" w:space="0" w:color="auto"/>
            </w:tcBorders>
            <w:shd w:val="clear" w:color="auto" w:fill="D9D9D9" w:themeFill="background1" w:themeFillShade="D9"/>
          </w:tcPr>
          <w:p w14:paraId="69C2D73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2C70A81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83</w:t>
            </w:r>
          </w:p>
        </w:tc>
        <w:tc>
          <w:tcPr>
            <w:tcW w:w="170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8EAF989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389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973F494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6B1CFAA3" w14:textId="77777777" w:rsidTr="00E206B6">
        <w:trPr>
          <w:cantSplit/>
        </w:trPr>
        <w:tc>
          <w:tcPr>
            <w:tcW w:w="5668" w:type="dxa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7FA2AD9F" w14:textId="77777777" w:rsidR="001A39B2" w:rsidRPr="00126FB3" w:rsidRDefault="001A39B2" w:rsidP="00E206B6">
            <w:pPr>
              <w:spacing w:line="240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 w:rsidRPr="00126FB3">
              <w:rPr>
                <w:rFonts w:cs="Calibri"/>
                <w:b/>
                <w:bCs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1EEB9DC2" w14:textId="77777777" w:rsidR="001A39B2" w:rsidRPr="00944906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944906">
              <w:rPr>
                <w:rFonts w:cs="Calibri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851" w:type="dxa"/>
            <w:tcBorders>
              <w:top w:val="single" w:sz="8" w:space="0" w:color="auto"/>
            </w:tcBorders>
            <w:shd w:val="clear" w:color="auto" w:fill="auto"/>
          </w:tcPr>
          <w:p w14:paraId="500FD732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ABF6A17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43</w:t>
            </w:r>
          </w:p>
        </w:tc>
        <w:tc>
          <w:tcPr>
            <w:tcW w:w="170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6C55AE6C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427</w:t>
            </w: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2E115CAC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  <w:r>
              <w:rPr>
                <w:rFonts w:cs="Calibri"/>
                <w:color w:val="000000"/>
                <w:kern w:val="0"/>
                <w:sz w:val="20"/>
                <w:szCs w:val="20"/>
              </w:rPr>
              <w:t>.934</w:t>
            </w:r>
          </w:p>
        </w:tc>
      </w:tr>
      <w:tr w:rsidR="001A39B2" w:rsidRPr="00F83FCE" w14:paraId="6CF8E92C" w14:textId="77777777" w:rsidTr="00E206B6">
        <w:trPr>
          <w:cantSplit/>
        </w:trPr>
        <w:tc>
          <w:tcPr>
            <w:tcW w:w="5668" w:type="dxa"/>
            <w:shd w:val="clear" w:color="auto" w:fill="FFFFFF"/>
            <w:vAlign w:val="center"/>
          </w:tcPr>
          <w:p w14:paraId="51C83C58" w14:textId="77777777" w:rsidR="001A39B2" w:rsidRPr="00126FB3" w:rsidRDefault="001A39B2" w:rsidP="00E206B6">
            <w:pPr>
              <w:spacing w:line="240" w:lineRule="auto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1702" w:type="dxa"/>
            <w:shd w:val="clear" w:color="auto" w:fill="auto"/>
            <w:vAlign w:val="center"/>
          </w:tcPr>
          <w:p w14:paraId="09BFE300" w14:textId="77777777" w:rsidR="001A39B2" w:rsidRPr="00944906" w:rsidRDefault="001A39B2" w:rsidP="00E206B6">
            <w:pPr>
              <w:spacing w:line="240" w:lineRule="auto"/>
              <w:ind w:firstLine="557"/>
              <w:jc w:val="left"/>
              <w:rPr>
                <w:rFonts w:cs="Calibri"/>
                <w:sz w:val="20"/>
                <w:szCs w:val="20"/>
              </w:rPr>
            </w:pPr>
            <w:r w:rsidRPr="00944906">
              <w:rPr>
                <w:rFonts w:cs="Calibri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851" w:type="dxa"/>
            <w:shd w:val="clear" w:color="auto" w:fill="auto"/>
          </w:tcPr>
          <w:p w14:paraId="2174211D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F83FCE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F270C28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4.50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180A4455" w14:textId="77777777" w:rsidR="001A39B2" w:rsidRPr="00F83FCE" w:rsidRDefault="001A39B2" w:rsidP="00E206B6">
            <w:pPr>
              <w:spacing w:line="240" w:lineRule="auto"/>
              <w:jc w:val="center"/>
              <w:rPr>
                <w:rFonts w:cs="Calibri"/>
                <w:color w:val="auto"/>
                <w:kern w:val="0"/>
                <w:sz w:val="20"/>
                <w:szCs w:val="20"/>
              </w:rPr>
            </w:pPr>
            <w:r w:rsidRPr="00F83FCE">
              <w:rPr>
                <w:rFonts w:cs="Calibri"/>
                <w:color w:val="000000"/>
                <w:kern w:val="0"/>
                <w:sz w:val="20"/>
                <w:szCs w:val="20"/>
              </w:rPr>
              <w:t>.303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CEC36A3" w14:textId="77777777" w:rsidR="001A39B2" w:rsidRDefault="001A39B2" w:rsidP="00E206B6">
            <w:pPr>
              <w:spacing w:line="240" w:lineRule="auto"/>
              <w:jc w:val="left"/>
              <w:rPr>
                <w:rFonts w:cs="Calibri"/>
                <w:sz w:val="18"/>
              </w:rPr>
            </w:pPr>
          </w:p>
        </w:tc>
      </w:tr>
      <w:tr w:rsidR="001A39B2" w:rsidRPr="00F83FCE" w14:paraId="053FAFAB" w14:textId="77777777" w:rsidTr="00E206B6">
        <w:trPr>
          <w:cantSplit/>
          <w:trHeight w:val="305"/>
        </w:trPr>
        <w:tc>
          <w:tcPr>
            <w:tcW w:w="5668" w:type="dxa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241634A6" w14:textId="77777777" w:rsidR="001A39B2" w:rsidRPr="00126FB3" w:rsidRDefault="001A39B2" w:rsidP="00E206B6">
            <w:pPr>
              <w:autoSpaceDE w:val="0"/>
              <w:autoSpaceDN w:val="0"/>
              <w:adjustRightInd w:val="0"/>
              <w:spacing w:line="240" w:lineRule="auto"/>
              <w:ind w:right="60"/>
              <w:rPr>
                <w:rFonts w:cs="Calibri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02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02EE7AEE" w14:textId="77777777" w:rsidR="001A39B2" w:rsidRPr="00944906" w:rsidRDefault="001A39B2" w:rsidP="00E206B6">
            <w:pPr>
              <w:autoSpaceDE w:val="0"/>
              <w:autoSpaceDN w:val="0"/>
              <w:adjustRightInd w:val="0"/>
              <w:spacing w:line="240" w:lineRule="auto"/>
              <w:ind w:left="60" w:right="60" w:firstLine="500"/>
              <w:jc w:val="left"/>
              <w:rPr>
                <w:rFonts w:cs="Calibri"/>
                <w:b/>
                <w:bCs/>
                <w:color w:val="000000"/>
                <w:kern w:val="0"/>
                <w:sz w:val="20"/>
                <w:szCs w:val="20"/>
              </w:rPr>
            </w:pPr>
            <w:r w:rsidRPr="00944906">
              <w:rPr>
                <w:rFonts w:cs="Calibri"/>
                <w:b/>
                <w:bCs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11EEBFE6" w14:textId="77777777" w:rsidR="001A39B2" w:rsidRPr="00944906" w:rsidRDefault="001A39B2" w:rsidP="00E206B6">
            <w:pPr>
              <w:autoSpaceDE w:val="0"/>
              <w:autoSpaceDN w:val="0"/>
              <w:adjustRightInd w:val="0"/>
              <w:spacing w:line="240" w:lineRule="auto"/>
              <w:ind w:left="567" w:right="62" w:hanging="300"/>
              <w:jc w:val="left"/>
              <w:rPr>
                <w:rFonts w:cs="Calibri"/>
                <w:b/>
                <w:bCs/>
                <w:color w:val="000000"/>
                <w:kern w:val="0"/>
                <w:sz w:val="20"/>
                <w:szCs w:val="20"/>
              </w:rPr>
            </w:pPr>
            <w:r w:rsidRPr="00944906">
              <w:rPr>
                <w:rFonts w:cs="Calibri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1560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0F44A052" w14:textId="77777777" w:rsidR="001A39B2" w:rsidRPr="00944906" w:rsidRDefault="001A39B2" w:rsidP="00E206B6">
            <w:pPr>
              <w:autoSpaceDE w:val="0"/>
              <w:autoSpaceDN w:val="0"/>
              <w:adjustRightInd w:val="0"/>
              <w:spacing w:line="240" w:lineRule="auto"/>
              <w:ind w:left="567" w:right="62"/>
              <w:jc w:val="left"/>
              <w:rPr>
                <w:rFonts w:cs="Calibri"/>
                <w:b/>
                <w:bCs/>
                <w:color w:val="000000"/>
                <w:kern w:val="0"/>
                <w:sz w:val="20"/>
                <w:szCs w:val="20"/>
              </w:rPr>
            </w:pPr>
            <w:r w:rsidRPr="00944906">
              <w:rPr>
                <w:rFonts w:cs="Calibri"/>
                <w:b/>
                <w:bCs/>
                <w:color w:val="000000"/>
                <w:kern w:val="0"/>
                <w:sz w:val="20"/>
                <w:szCs w:val="20"/>
              </w:rPr>
              <w:t>4.47</w:t>
            </w:r>
          </w:p>
        </w:tc>
        <w:tc>
          <w:tcPr>
            <w:tcW w:w="1702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56C71206" w14:textId="77777777" w:rsidR="001A39B2" w:rsidRPr="00944906" w:rsidRDefault="001A39B2" w:rsidP="00E206B6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cs="Calibri"/>
                <w:b/>
                <w:bCs/>
                <w:color w:val="000000"/>
                <w:kern w:val="0"/>
                <w:sz w:val="20"/>
                <w:szCs w:val="20"/>
              </w:rPr>
            </w:pPr>
            <w:r w:rsidRPr="00944906">
              <w:rPr>
                <w:rFonts w:cs="Calibri"/>
                <w:b/>
                <w:bCs/>
                <w:color w:val="000000"/>
                <w:kern w:val="0"/>
                <w:sz w:val="20"/>
                <w:szCs w:val="20"/>
              </w:rPr>
              <w:t>.356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0B5EC6" w14:textId="77777777" w:rsidR="001A39B2" w:rsidRPr="00944906" w:rsidRDefault="001A39B2" w:rsidP="00E206B6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left"/>
              <w:rPr>
                <w:rFonts w:cs="Calibri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</w:tr>
      <w:tr w:rsidR="001A39B2" w:rsidRPr="00721E97" w14:paraId="6364A768" w14:textId="77777777" w:rsidTr="00E206B6">
        <w:trPr>
          <w:cantSplit/>
          <w:trHeight w:val="305"/>
        </w:trPr>
        <w:tc>
          <w:tcPr>
            <w:tcW w:w="9781" w:type="dxa"/>
            <w:gridSpan w:val="4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7742EF83" w14:textId="77777777" w:rsidR="001A39B2" w:rsidRDefault="001A39B2" w:rsidP="00E206B6">
            <w:pPr>
              <w:autoSpaceDE w:val="0"/>
              <w:autoSpaceDN w:val="0"/>
              <w:adjustRightInd w:val="0"/>
              <w:spacing w:line="240" w:lineRule="auto"/>
              <w:ind w:left="567" w:right="62"/>
              <w:jc w:val="left"/>
              <w:rPr>
                <w:rFonts w:cs="Calibri"/>
                <w:color w:val="000000"/>
                <w:kern w:val="0"/>
                <w:sz w:val="20"/>
                <w:szCs w:val="20"/>
              </w:rPr>
            </w:pPr>
            <w:r w:rsidRPr="00721E97">
              <w:rPr>
                <w:rFonts w:cs="Calibri"/>
                <w:color w:val="000000"/>
                <w:kern w:val="0"/>
                <w:sz w:val="20"/>
                <w:szCs w:val="20"/>
              </w:rPr>
              <w:t xml:space="preserve">Ratings ranged from 1=Strongly disagree, 2=Disagree, 3=Neutral, 4=Agree, 5=Strongly Agree </w:t>
            </w:r>
          </w:p>
          <w:p w14:paraId="5DEB5DDD" w14:textId="77777777" w:rsidR="001A39B2" w:rsidRPr="00721E97" w:rsidRDefault="001A39B2" w:rsidP="00E206B6">
            <w:pPr>
              <w:autoSpaceDE w:val="0"/>
              <w:autoSpaceDN w:val="0"/>
              <w:adjustRightInd w:val="0"/>
              <w:spacing w:line="240" w:lineRule="auto"/>
              <w:ind w:left="567" w:right="62"/>
              <w:jc w:val="left"/>
              <w:rPr>
                <w:rFonts w:cs="Calibri"/>
                <w:color w:val="000000"/>
                <w:kern w:val="0"/>
                <w:sz w:val="20"/>
                <w:szCs w:val="20"/>
              </w:rPr>
            </w:pPr>
            <w:r w:rsidRPr="00471C0F">
              <w:rPr>
                <w:rFonts w:cs="Calibri"/>
                <w:sz w:val="22"/>
                <w:szCs w:val="22"/>
                <w:vertAlign w:val="superscript"/>
              </w:rPr>
              <w:t>a</w:t>
            </w:r>
            <w:r w:rsidRPr="00BC6300">
              <w:rPr>
                <w:rFonts w:cs="Calibri"/>
                <w:sz w:val="22"/>
                <w:szCs w:val="22"/>
              </w:rPr>
              <w:t>- Mann-Whitney U-test</w:t>
            </w:r>
          </w:p>
        </w:tc>
        <w:tc>
          <w:tcPr>
            <w:tcW w:w="1702" w:type="dxa"/>
            <w:tcBorders>
              <w:top w:val="single" w:sz="12" w:space="0" w:color="auto"/>
            </w:tcBorders>
            <w:shd w:val="clear" w:color="auto" w:fill="auto"/>
          </w:tcPr>
          <w:p w14:paraId="297CC911" w14:textId="77777777" w:rsidR="001A39B2" w:rsidRPr="00721E97" w:rsidRDefault="001A39B2" w:rsidP="00E206B6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cs="Calibri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33A6C97" w14:textId="77777777" w:rsidR="001A39B2" w:rsidRPr="00721E97" w:rsidRDefault="001A39B2" w:rsidP="00E206B6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left"/>
              <w:rPr>
                <w:rFonts w:cs="Calibri"/>
                <w:color w:val="000000"/>
                <w:kern w:val="0"/>
                <w:sz w:val="20"/>
                <w:szCs w:val="20"/>
              </w:rPr>
            </w:pPr>
          </w:p>
        </w:tc>
      </w:tr>
    </w:tbl>
    <w:p w14:paraId="5A9CA401" w14:textId="77777777" w:rsidR="00163C3F" w:rsidRDefault="00163C3F"/>
    <w:sectPr w:rsidR="00163C3F" w:rsidSect="001A39B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21560"/>
    <w:multiLevelType w:val="hybridMultilevel"/>
    <w:tmpl w:val="AEA09C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46300"/>
    <w:multiLevelType w:val="multilevel"/>
    <w:tmpl w:val="9970E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5E20D48"/>
    <w:multiLevelType w:val="hybridMultilevel"/>
    <w:tmpl w:val="36246E64"/>
    <w:lvl w:ilvl="0" w:tplc="05C80C4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857076"/>
    <w:multiLevelType w:val="multilevel"/>
    <w:tmpl w:val="8152D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7440BD2"/>
    <w:multiLevelType w:val="multilevel"/>
    <w:tmpl w:val="A44A39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B667E3E"/>
    <w:multiLevelType w:val="hybridMultilevel"/>
    <w:tmpl w:val="F482E8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3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2"/>
  </w:num>
  <w:num w:numId="13">
    <w:abstractNumId w:val="1"/>
  </w:num>
  <w:num w:numId="14">
    <w:abstractNumId w:val="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zUzNzIxMDG3NDdS0lEKTi0uzszPAykwrAUAhDEtWiwAAAA="/>
  </w:docVars>
  <w:rsids>
    <w:rsidRoot w:val="001A39B2"/>
    <w:rsid w:val="001109C6"/>
    <w:rsid w:val="00127DE0"/>
    <w:rsid w:val="00163C3F"/>
    <w:rsid w:val="001A39B2"/>
    <w:rsid w:val="002E4702"/>
    <w:rsid w:val="00393069"/>
    <w:rsid w:val="003E47FC"/>
    <w:rsid w:val="004302B6"/>
    <w:rsid w:val="004C48D9"/>
    <w:rsid w:val="0061185B"/>
    <w:rsid w:val="007E6430"/>
    <w:rsid w:val="008116A0"/>
    <w:rsid w:val="00A560E4"/>
    <w:rsid w:val="00A7625B"/>
    <w:rsid w:val="00AA0FEA"/>
    <w:rsid w:val="00AF35C6"/>
    <w:rsid w:val="00E65816"/>
    <w:rsid w:val="00EB22C8"/>
    <w:rsid w:val="00F1443F"/>
    <w:rsid w:val="00F47FED"/>
    <w:rsid w:val="00F67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06AB4"/>
  <w15:chartTrackingRefBased/>
  <w15:docId w15:val="{F004A027-9B97-4A88-8E42-175677648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theme="minorBidi"/>
        <w:iCs/>
        <w:color w:val="000000" w:themeColor="text1"/>
        <w:kern w:val="2"/>
        <w:sz w:val="24"/>
        <w:szCs w:val="18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39B2"/>
    <w:pPr>
      <w:spacing w:line="360" w:lineRule="auto"/>
      <w:jc w:val="both"/>
    </w:pPr>
    <w:rPr>
      <w:iCs w:val="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E6430"/>
    <w:pPr>
      <w:keepNext/>
      <w:keepLines/>
      <w:spacing w:before="240" w:line="480" w:lineRule="auto"/>
      <w:jc w:val="left"/>
      <w:outlineLvl w:val="0"/>
    </w:pPr>
    <w:rPr>
      <w:rFonts w:eastAsiaTheme="majorEastAsia" w:cs="Calibri"/>
      <w:b/>
      <w:iCs/>
      <w:color w:val="auto"/>
      <w:kern w:val="0"/>
      <w:szCs w:val="32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560E4"/>
    <w:pPr>
      <w:keepNext/>
      <w:keepLines/>
      <w:numPr>
        <w:ilvl w:val="1"/>
        <w:numId w:val="11"/>
      </w:numPr>
      <w:spacing w:before="40" w:line="480" w:lineRule="auto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560E4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39B2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39B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39B2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39B2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39B2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39B2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6430"/>
    <w:rPr>
      <w:rFonts w:eastAsiaTheme="majorEastAsia" w:cs="Calibri"/>
      <w:b/>
      <w:color w:val="auto"/>
      <w:kern w:val="0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93069"/>
    <w:rPr>
      <w:rFonts w:eastAsiaTheme="majorEastAsia" w:cstheme="majorBidi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60E4"/>
    <w:rPr>
      <w:rFonts w:eastAsiaTheme="majorEastAsia" w:cstheme="majorBidi"/>
    </w:rPr>
  </w:style>
  <w:style w:type="paragraph" w:styleId="ListParagraph">
    <w:name w:val="List Paragraph"/>
    <w:basedOn w:val="Normal"/>
    <w:uiPriority w:val="34"/>
    <w:qFormat/>
    <w:rsid w:val="003E47FC"/>
    <w:pPr>
      <w:spacing w:after="160" w:line="259" w:lineRule="auto"/>
      <w:ind w:left="720"/>
      <w:contextualSpacing/>
      <w:jc w:val="left"/>
    </w:pPr>
    <w:rPr>
      <w:szCs w:val="22"/>
      <w:lang w:val="en-MY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93069"/>
    <w:pPr>
      <w:spacing w:line="240" w:lineRule="auto"/>
      <w:contextualSpacing/>
      <w:jc w:val="left"/>
    </w:pPr>
    <w:rPr>
      <w:rFonts w:eastAsia="Calibri" w:cs="Calibri"/>
      <w:b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393069"/>
    <w:rPr>
      <w:rFonts w:ascii="Calibri" w:eastAsia="Calibri" w:hAnsi="Calibri" w:cs="Calibri"/>
      <w:b/>
      <w:spacing w:val="-10"/>
      <w:kern w:val="28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C48D9"/>
    <w:pPr>
      <w:spacing w:after="200" w:line="240" w:lineRule="auto"/>
    </w:pPr>
    <w:rPr>
      <w:rFonts w:cs="Calibri"/>
      <w:b/>
      <w:iCs/>
      <w:color w:val="auto"/>
      <w:kern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39B2"/>
    <w:rPr>
      <w:rFonts w:asciiTheme="minorHAnsi" w:eastAsiaTheme="majorEastAsia" w:hAnsiTheme="minorHAnsi" w:cstheme="majorBidi"/>
      <w:i/>
      <w:iCs w:val="0"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39B2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39B2"/>
    <w:rPr>
      <w:rFonts w:asciiTheme="minorHAnsi" w:eastAsiaTheme="majorEastAsia" w:hAnsiTheme="minorHAnsi" w:cstheme="majorBidi"/>
      <w:i/>
      <w:iCs w:val="0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39B2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39B2"/>
    <w:rPr>
      <w:rFonts w:asciiTheme="minorHAnsi" w:eastAsiaTheme="majorEastAsia" w:hAnsiTheme="minorHAnsi" w:cstheme="majorBidi"/>
      <w:i/>
      <w:iCs w:val="0"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39B2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39B2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A39B2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A39B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39B2"/>
    <w:rPr>
      <w:i/>
      <w:iCs w:val="0"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A39B2"/>
    <w:rPr>
      <w:i/>
      <w:iCs w:val="0"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39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39B2"/>
    <w:rPr>
      <w:i/>
      <w:iCs w:val="0"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A39B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Khee Ho</dc:creator>
  <cp:keywords/>
  <dc:description/>
  <cp:lastModifiedBy>Ting Khee Ho</cp:lastModifiedBy>
  <cp:revision>2</cp:revision>
  <dcterms:created xsi:type="dcterms:W3CDTF">2025-08-11T03:22:00Z</dcterms:created>
  <dcterms:modified xsi:type="dcterms:W3CDTF">2025-08-11T03:22:00Z</dcterms:modified>
</cp:coreProperties>
</file>